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Shanghai</w:t>
      </w:r>
    </w:p>
    <w:bookmarkStart w:id="20" w:name="X0687c96e67348a530b2ab69523a25c427172af5"/>
    <w:p>
      <w:pPr>
        <w:pStyle w:val="Heading1"/>
      </w:pPr>
      <w:r>
        <w:t xml:space="preserve">Cover Letter for Optometrist Position in China Shanghai</w:t>
      </w:r>
    </w:p>
    <w:p>
      <w:pPr>
        <w:pStyle w:val="FirstParagraph"/>
      </w:pPr>
      <w:r>
        <w:t xml:space="preserve">Dear [Hiring Manager's Name],</w:t>
      </w:r>
    </w:p>
    <w:p>
      <w:pPr>
        <w:pStyle w:val="BodyText"/>
      </w:pPr>
      <w:r>
        <w:t xml:space="preserve">I am writing to express my enthusiastic interest in the Optometrist position at your esteemed clinic in China Shanghai. As a dedicated and skilled optometrist with a passion for vision care and patient well-being, I am eager to contribute my expertise to a dynamic healthcare environment in one of the world’s most vibrant cities. With a strong academic background, hands-on clinical experience, and a deep appreciation for cultural diversity, I am confident in my ability to thrive in this role and support your mission of delivering exceptional optometric care.</w:t>
      </w:r>
    </w:p>
    <w:p>
      <w:pPr>
        <w:pStyle w:val="BodyText"/>
      </w:pPr>
      <w:r>
        <w:t xml:space="preserve">My journey as an Optometrist has been driven by a commitment to excellence and innovation. I hold a Doctor of Optometry (OD) degree from [Your University], where I graduated with honors, and I have since gained valuable experience in both clinical and community settings. Throughout my career, I have focused on diagnosing and managing ocular conditions, prescribing corrective lenses, and providing comprehensive eye health assessments. My work has emphasized patient-centered care, ensuring that each individual receives personalized attention tailored to their unique needs.</w:t>
      </w:r>
    </w:p>
    <w:p>
      <w:pPr>
        <w:pStyle w:val="BodyText"/>
      </w:pPr>
      <w:r>
        <w:t xml:space="preserve">What sets me apart as an Optometrist is my ability to combine technical precision with empathy. I understand that vision health is not only about clarity of sight but also about improving quality of life. Whether it’s explaining complex eye conditions in layman’s terms or guiding patients through the selection of the right lenses, I prioritize clear communication and trust-building. My experience in [mention any relevant areas, e.g., pediatric optometry, contact lens fitting, or low-vision rehabilitation] has equipped me with a versatile skill set that aligns with the diverse demands of eye care in China Shanghai.</w:t>
      </w:r>
    </w:p>
    <w:p>
      <w:pPr>
        <w:pStyle w:val="BodyText"/>
      </w:pPr>
      <w:r>
        <w:t xml:space="preserve">China Shanghai, with its rapid urbanization and growing emphasis on healthcare accessibility, represents an exciting opportunity to contribute to a region where optometric services are increasingly recognized as essential. I have long been fascinated by the intersection of traditional and modern medicine in Chinese healthcare, and I am eager to work within a system that values both innovation and cultural sensitivity. My understanding of the local context—whether through academic research, travel, or professional connections—has prepared me to adapt quickly to your clinic’s workflows while respecting the unique needs of Shanghai’s population.</w:t>
      </w:r>
    </w:p>
    <w:p>
      <w:pPr>
        <w:pStyle w:val="BodyText"/>
      </w:pPr>
      <w:r>
        <w:t xml:space="preserve">One of my key strengths as an Optometrist is my adaptability. I have worked in diverse environments, including private practices and community health centers, where I consistently delivered high-quality care under varying conditions. This experience has honed my ability to collaborate with multidisciplinary teams, manage patient flow efficiently, and stay updated on advancements in optometric technology. For instance, during my time at [Previous Workplace], I introduced a digital eye tracking system that improved diagnostic accuracy by 25%, demonstrating my commitment to integrating cutting-edge solutions into patient care.</w:t>
      </w:r>
    </w:p>
    <w:p>
      <w:pPr>
        <w:pStyle w:val="BodyText"/>
      </w:pPr>
      <w:r>
        <w:t xml:space="preserve">Moreover, I am deeply committed to lifelong learning and professional growth. I regularly attend optometry conferences and workshops, such as the [mention any relevant event or organization], to stay abreast of global trends in eye health. This dedication ensures that I remain at the forefront of my field, equipped to address emerging challenges and opportunities in China’s evolving healthcare landscape. My fluency in English and basic Mandarin further enables me to connect with patients from diverse backgrounds, bridging cultural gaps and fostering inclusivity.</w:t>
      </w:r>
    </w:p>
    <w:p>
      <w:pPr>
        <w:pStyle w:val="BodyText"/>
      </w:pPr>
      <w:r>
        <w:t xml:space="preserve">What excites me most about this role is the chance to contribute to a clinic that values both clinical excellence and community engagement. I am particularly drawn to your reputation for [mention specific qualities of the clinic, e.g., “innovative patient care,” “community outreach programs,” or “state-of-the-art facilities”]. I believe my proactive approach, attention to detail, and passion for eye health would make me a valuable asset to your team. Additionally, I am eager to learn from the expertise of your staff and contribute my own insights to enhance the clinic’s services.</w:t>
      </w:r>
    </w:p>
    <w:p>
      <w:pPr>
        <w:pStyle w:val="BodyText"/>
      </w:pPr>
      <w:r>
        <w:t xml:space="preserve">In China Shanghai, optometry is not just a profession but a vital component of public health. As the city continues to grow and modernize, there is an increasing demand for skilled optometrists who can address both routine and complex vision care needs. My background in [mention any relevant experience, e.g., “pediatric eye exams,” “glaucoma screening,” or “diabetic retinopathy management”] positions me to meet these challenges head-on. I am also keen to explore opportunities for collaboration with local healthcare providers, as I believe that interdisciplinary partnerships are key to delivering holistic patient care.</w:t>
      </w:r>
    </w:p>
    <w:p>
      <w:pPr>
        <w:pStyle w:val="BodyText"/>
      </w:pPr>
      <w:r>
        <w:t xml:space="preserve">I am confident that my qualifications and enthusiasm align perfectly with the goals of your clinic. I would be honored to bring my expertise in optometry to China Shanghai and contribute to a practice that prioritizes innovation, compassion, and excellence. Thank you for considering my application. I would welcome the opportunity to discuss how my skills and experiences can benefit your team.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China Shanghai</dc:title>
  <dc:creator/>
  <dc:language>en</dc:language>
  <cp:keywords/>
  <dcterms:created xsi:type="dcterms:W3CDTF">2025-12-10T10:25:12Z</dcterms:created>
  <dcterms:modified xsi:type="dcterms:W3CDTF">2025-12-10T10:25:12Z</dcterms:modified>
</cp:coreProperties>
</file>

<file path=docProps/custom.xml><?xml version="1.0" encoding="utf-8"?>
<Properties xmlns="http://schemas.openxmlformats.org/officeDocument/2006/custom-properties" xmlns:vt="http://schemas.openxmlformats.org/officeDocument/2006/docPropsVTypes"/>
</file>